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15646DF" w:rsidR="00173A24" w:rsidRDefault="000A63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14D2764" w:rsidR="00173A24" w:rsidRDefault="000A63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83FE898" w:rsidR="00173A24" w:rsidRDefault="000A63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dd a class.</w:t>
      </w:r>
    </w:p>
    <w:p w14:paraId="7BEF2C2D" w14:textId="4C7E844D" w:rsidR="000A63FB" w:rsidRDefault="000A63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ntain information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0FF8302" w:rsidR="00173A24" w:rsidRDefault="000A63F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t’s put in a normal position.</w:t>
      </w:r>
    </w:p>
    <w:p w14:paraId="7AA0FE58" w14:textId="2F2F3884" w:rsidR="000A63FB" w:rsidRDefault="000A63F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It will overlap over stuff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9E69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63FB">
        <w:rPr>
          <w:rFonts w:ascii="Muli" w:eastAsia="Muli" w:hAnsi="Muli" w:cs="Muli"/>
          <w:sz w:val="24"/>
          <w:szCs w:val="24"/>
          <w:u w:val="single"/>
        </w:rPr>
        <w:t xml:space="preserve"> How transparent something will b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0DD41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788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3C9C8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7881">
        <w:rPr>
          <w:rFonts w:ascii="Muli" w:eastAsia="Muli" w:hAnsi="Muli" w:cs="Muli"/>
          <w:sz w:val="24"/>
          <w:szCs w:val="24"/>
          <w:u w:val="single"/>
        </w:rPr>
        <w:t xml:space="preserve">  Web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A44C7B2" w:rsidR="00173A24" w:rsidRDefault="00CB78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BB03E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B7881">
        <w:rPr>
          <w:rFonts w:ascii="Muli" w:eastAsia="Muli" w:hAnsi="Muli" w:cs="Muli"/>
          <w:sz w:val="24"/>
          <w:szCs w:val="24"/>
          <w:u w:val="single"/>
        </w:rPr>
        <w:t xml:space="preserve"> Switch to mobile scan qr code on your phon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BEC7D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788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6787C4D" w:rsidR="00173A24" w:rsidRDefault="00CB78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’s what makes it able to show up on the screen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A11497A" w:rsidR="00173A24" w:rsidRDefault="00CB78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data from component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CA819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CB7881">
        <w:rPr>
          <w:rFonts w:ascii="Muli" w:eastAsia="Muli" w:hAnsi="Muli" w:cs="Muli"/>
          <w:sz w:val="24"/>
          <w:szCs w:val="24"/>
          <w:u w:val="single"/>
        </w:rPr>
        <w:t>Button,Text,Styl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22559959">
    <w:abstractNumId w:val="1"/>
  </w:num>
  <w:num w:numId="2" w16cid:durableId="518128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63FB"/>
    <w:rsid w:val="00173A24"/>
    <w:rsid w:val="009526BB"/>
    <w:rsid w:val="00CB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him Mohamed</cp:lastModifiedBy>
  <cp:revision>3</cp:revision>
  <dcterms:created xsi:type="dcterms:W3CDTF">2021-01-06T05:46:00Z</dcterms:created>
  <dcterms:modified xsi:type="dcterms:W3CDTF">2023-04-15T17:19:00Z</dcterms:modified>
</cp:coreProperties>
</file>